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6C9" w:rsidRDefault="00F04820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bookmarkStart w:id="0" w:name="_GoBack"/>
      <w:bookmarkEnd w:id="0"/>
      <w:r>
        <w:rPr>
          <w:rFonts w:ascii="Arial" w:hAnsi="Arial" w:cs="Arial"/>
          <w:sz w:val="24"/>
          <w:szCs w:val="40"/>
        </w:rPr>
        <w:t>Glycolysis – glucose to pyruvate</w:t>
      </w:r>
    </w:p>
    <w:p w:rsidR="00F04820" w:rsidRDefault="00F04820" w:rsidP="00F0482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ermentation</w:t>
      </w:r>
    </w:p>
    <w:p w:rsidR="00F04820" w:rsidRDefault="00F04820" w:rsidP="00F0482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gulation </w:t>
      </w:r>
    </w:p>
    <w:p w:rsidR="005B1EEE" w:rsidRDefault="00F04820" w:rsidP="005B1EE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0 steps</w:t>
      </w:r>
    </w:p>
    <w:p w:rsidR="005B1EEE" w:rsidRPr="005B1EEE" w:rsidRDefault="005B1EEE" w:rsidP="005B1EE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6 carbon atoms broke down into two 3-carbon molecules</w:t>
      </w:r>
    </w:p>
    <w:p w:rsidR="00F04820" w:rsidRDefault="00F04820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w do we recycle </w:t>
      </w:r>
      <w:proofErr w:type="gramStart"/>
      <w:r>
        <w:rPr>
          <w:rFonts w:ascii="Arial" w:hAnsi="Arial" w:cs="Arial"/>
          <w:sz w:val="24"/>
          <w:szCs w:val="40"/>
        </w:rPr>
        <w:t>pyruvate</w:t>
      </w:r>
      <w:proofErr w:type="gramEnd"/>
    </w:p>
    <w:p w:rsidR="00F04820" w:rsidRDefault="00F04820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neogenesis – make glucose</w:t>
      </w:r>
      <w:r w:rsidR="00AC7B70">
        <w:rPr>
          <w:rFonts w:ascii="Arial" w:hAnsi="Arial" w:cs="Arial"/>
          <w:sz w:val="24"/>
          <w:szCs w:val="40"/>
        </w:rPr>
        <w:t xml:space="preserve"> – from pyruvate to glucose</w:t>
      </w:r>
    </w:p>
    <w:p w:rsidR="00F04820" w:rsidRDefault="00520193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ucose – monosaccharide </w:t>
      </w:r>
      <w:r w:rsidR="00CB01D2">
        <w:rPr>
          <w:rFonts w:ascii="Arial" w:hAnsi="Arial" w:cs="Arial"/>
          <w:sz w:val="24"/>
          <w:szCs w:val="40"/>
        </w:rPr>
        <w:t>– starch is the equivalent of glucose found in starch – we are able to digest starch but not cellulose</w:t>
      </w:r>
    </w:p>
    <w:p w:rsidR="00FF0CB3" w:rsidRDefault="00FF0CB3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lysis – glucose to pyruvate and get ATP and NADH – need to go further even though it can stop there because NAD+ is depleted as it is converted to</w:t>
      </w:r>
      <w:r w:rsidR="00365C6A">
        <w:rPr>
          <w:rFonts w:ascii="Arial" w:hAnsi="Arial" w:cs="Arial"/>
          <w:sz w:val="24"/>
          <w:szCs w:val="40"/>
        </w:rPr>
        <w:t xml:space="preserve"> NADH</w:t>
      </w:r>
    </w:p>
    <w:p w:rsidR="001C2403" w:rsidRDefault="001C2403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ells need to take pyruvate to generate NAD+ to generate another glycolysis</w:t>
      </w:r>
    </w:p>
    <w:p w:rsidR="003D22DA" w:rsidRDefault="003D22DA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e can convert pyruvate to lactate – </w:t>
      </w:r>
      <w:proofErr w:type="spellStart"/>
      <w:r>
        <w:rPr>
          <w:rFonts w:ascii="Arial" w:hAnsi="Arial" w:cs="Arial"/>
          <w:sz w:val="24"/>
          <w:szCs w:val="40"/>
        </w:rPr>
        <w:t>homolactic</w:t>
      </w:r>
      <w:proofErr w:type="spellEnd"/>
      <w:r>
        <w:rPr>
          <w:rFonts w:ascii="Arial" w:hAnsi="Arial" w:cs="Arial"/>
          <w:sz w:val="24"/>
          <w:szCs w:val="40"/>
        </w:rPr>
        <w:t xml:space="preserve"> fermentation – OR – alcoholic fermentation in yeast – pyruvate to acetaldehyde generating CO2 and then go to ethanol</w:t>
      </w:r>
    </w:p>
    <w:p w:rsidR="00D33033" w:rsidRDefault="00D33033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ird step is oxidisation of pyruvate</w:t>
      </w:r>
      <w:r w:rsidR="002866DF">
        <w:rPr>
          <w:rFonts w:ascii="Arial" w:hAnsi="Arial" w:cs="Arial"/>
          <w:sz w:val="24"/>
          <w:szCs w:val="40"/>
        </w:rPr>
        <w:t xml:space="preserve"> – able to reduce oxygen to get more ATP – oxidation in mitochondria – need organism – can’t be done in anaerobic </w:t>
      </w:r>
    </w:p>
    <w:p w:rsidR="002866DF" w:rsidRDefault="002866DF" w:rsidP="00AF055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Lactosis</w:t>
      </w:r>
      <w:proofErr w:type="spellEnd"/>
      <w:r>
        <w:rPr>
          <w:rFonts w:ascii="Arial" w:hAnsi="Arial" w:cs="Arial"/>
          <w:sz w:val="24"/>
          <w:szCs w:val="40"/>
        </w:rPr>
        <w:t xml:space="preserve"> or acidosis – when we do intensive exercise </w:t>
      </w:r>
      <w:r w:rsidR="00FB3F79">
        <w:rPr>
          <w:rFonts w:ascii="Arial" w:hAnsi="Arial" w:cs="Arial"/>
          <w:sz w:val="24"/>
          <w:szCs w:val="40"/>
        </w:rPr>
        <w:t>– take pyruvate plus NADH – using LDH – get L-Lactate and NAD+</w:t>
      </w:r>
    </w:p>
    <w:p w:rsidR="00FB3F79" w:rsidRDefault="00FB3F79" w:rsidP="00FB3F7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ppens in animal cells – when there is too much pyruvate – can’t send them all to mitochondria – need to divert to other pathway</w:t>
      </w:r>
    </w:p>
    <w:p w:rsidR="00FB3F79" w:rsidRDefault="00FB3F79" w:rsidP="00FB3F7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cancer – have higher metabolism – grow a lot – produce a lot of pyruvate </w:t>
      </w:r>
    </w:p>
    <w:p w:rsidR="00FB3F79" w:rsidRDefault="00044B13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ide 6 – reaction highlighted in red – very low free Gibbs energy</w:t>
      </w:r>
      <w:r w:rsidR="001C3239">
        <w:rPr>
          <w:rFonts w:ascii="Arial" w:hAnsi="Arial" w:cs="Arial"/>
          <w:sz w:val="24"/>
          <w:szCs w:val="40"/>
        </w:rPr>
        <w:t xml:space="preserve"> – these reactions are very favourable – going forward</w:t>
      </w:r>
      <w:r w:rsidR="00B370B4">
        <w:rPr>
          <w:rFonts w:ascii="Arial" w:hAnsi="Arial" w:cs="Arial"/>
          <w:sz w:val="24"/>
          <w:szCs w:val="40"/>
        </w:rPr>
        <w:t xml:space="preserve"> compared to others that are close to equilibrium</w:t>
      </w:r>
    </w:p>
    <w:p w:rsidR="009C2EEE" w:rsidRDefault="009C2EEE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gen store can last for 1 day</w:t>
      </w:r>
    </w:p>
    <w:p w:rsidR="009C2EEE" w:rsidRDefault="009C2EEE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neogenesis – biosynthesis of glucose from non-</w:t>
      </w:r>
      <w:r w:rsidR="00EA7CF1">
        <w:rPr>
          <w:rFonts w:ascii="Arial" w:hAnsi="Arial" w:cs="Arial"/>
          <w:sz w:val="24"/>
          <w:szCs w:val="40"/>
        </w:rPr>
        <w:t>carbohydrate</w:t>
      </w:r>
      <w:r>
        <w:rPr>
          <w:rFonts w:ascii="Arial" w:hAnsi="Arial" w:cs="Arial"/>
          <w:sz w:val="24"/>
          <w:szCs w:val="40"/>
        </w:rPr>
        <w:t xml:space="preserve"> precursors – lactate, pyruvate, and amino acids</w:t>
      </w:r>
      <w:r w:rsidR="00997E67">
        <w:rPr>
          <w:rFonts w:ascii="Arial" w:hAnsi="Arial" w:cs="Arial"/>
          <w:sz w:val="24"/>
          <w:szCs w:val="40"/>
        </w:rPr>
        <w:t xml:space="preserve"> – happen in liver and kidney</w:t>
      </w:r>
    </w:p>
    <w:p w:rsidR="00231A56" w:rsidRDefault="00231A56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olysis </w:t>
      </w:r>
      <w:r w:rsidR="00E27192">
        <w:rPr>
          <w:rFonts w:ascii="Arial" w:hAnsi="Arial" w:cs="Arial"/>
          <w:sz w:val="24"/>
          <w:szCs w:val="40"/>
        </w:rPr>
        <w:t>– catabolic pathway – degrade glucose to pyruvate</w:t>
      </w:r>
    </w:p>
    <w:p w:rsidR="00E27192" w:rsidRDefault="00E27192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neogenesis – anabolic – build up – pyruvate to glucose</w:t>
      </w:r>
    </w:p>
    <w:p w:rsidR="00E27192" w:rsidRDefault="00E27192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ions are not the same </w:t>
      </w:r>
      <w:r w:rsidR="00D51C8A">
        <w:rPr>
          <w:rFonts w:ascii="Arial" w:hAnsi="Arial" w:cs="Arial"/>
          <w:sz w:val="24"/>
          <w:szCs w:val="40"/>
        </w:rPr>
        <w:t>– high delta G – hard to go back – need different reactions</w:t>
      </w:r>
      <w:r w:rsidR="007B1E19">
        <w:rPr>
          <w:rFonts w:ascii="Arial" w:hAnsi="Arial" w:cs="Arial"/>
          <w:sz w:val="24"/>
          <w:szCs w:val="40"/>
        </w:rPr>
        <w:t xml:space="preserve"> – pyruvate kinase, phosphor…</w:t>
      </w:r>
    </w:p>
    <w:p w:rsidR="007B1E19" w:rsidRDefault="007B1E19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ion 10 – 2 enzymes when going up – pyruvate to oxaloacetate to phosphorene pyruvate </w:t>
      </w:r>
    </w:p>
    <w:p w:rsidR="007B1E19" w:rsidRDefault="007B1E19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2 enzymes – pyruvate carboxylase – need </w:t>
      </w:r>
      <w:proofErr w:type="gramStart"/>
      <w:r>
        <w:rPr>
          <w:rFonts w:ascii="Arial" w:hAnsi="Arial" w:cs="Arial"/>
          <w:sz w:val="24"/>
          <w:szCs w:val="40"/>
        </w:rPr>
        <w:t>ATP  to</w:t>
      </w:r>
      <w:proofErr w:type="gramEnd"/>
      <w:r>
        <w:rPr>
          <w:rFonts w:ascii="Arial" w:hAnsi="Arial" w:cs="Arial"/>
          <w:sz w:val="24"/>
          <w:szCs w:val="40"/>
        </w:rPr>
        <w:t xml:space="preserve"> reverse – vitamin B7 as cofactor</w:t>
      </w:r>
    </w:p>
    <w:p w:rsidR="00A47BD2" w:rsidRDefault="00A47BD2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EPCK – use GTP </w:t>
      </w:r>
    </w:p>
    <w:p w:rsidR="00A47BD2" w:rsidRDefault="00A47BD2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rate 1 glucose – needs 2 pyruvate</w:t>
      </w:r>
    </w:p>
    <w:p w:rsidR="00A47BD2" w:rsidRDefault="0097704B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xaloacetate needs to be converted to malate and then oxaloacetate – because both </w:t>
      </w:r>
      <w:proofErr w:type="spellStart"/>
      <w:r>
        <w:rPr>
          <w:rFonts w:ascii="Arial" w:hAnsi="Arial" w:cs="Arial"/>
          <w:sz w:val="24"/>
          <w:szCs w:val="40"/>
        </w:rPr>
        <w:t>gly</w:t>
      </w:r>
      <w:proofErr w:type="spellEnd"/>
      <w:r>
        <w:rPr>
          <w:rFonts w:ascii="Arial" w:hAnsi="Arial" w:cs="Arial"/>
          <w:sz w:val="24"/>
          <w:szCs w:val="40"/>
        </w:rPr>
        <w:t xml:space="preserve"> and </w:t>
      </w:r>
      <w:proofErr w:type="spellStart"/>
      <w:r>
        <w:rPr>
          <w:rFonts w:ascii="Arial" w:hAnsi="Arial" w:cs="Arial"/>
          <w:sz w:val="24"/>
          <w:szCs w:val="40"/>
        </w:rPr>
        <w:t>glu</w:t>
      </w:r>
      <w:proofErr w:type="spellEnd"/>
      <w:r>
        <w:rPr>
          <w:rFonts w:ascii="Arial" w:hAnsi="Arial" w:cs="Arial"/>
          <w:sz w:val="24"/>
          <w:szCs w:val="40"/>
        </w:rPr>
        <w:t xml:space="preserve"> are in cytosol – can cause futile cycle – we need compartmentation to control the metabolite</w:t>
      </w:r>
    </w:p>
    <w:p w:rsidR="00746239" w:rsidRDefault="00746239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uctose-1,6-biphosphate to fructose-6-phosphate – remove 1 phosphate</w:t>
      </w:r>
    </w:p>
    <w:p w:rsidR="006361A1" w:rsidRDefault="00AE6F58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eed 6 ATPs to generate glucose from pyruvate – gluconeogenesis </w:t>
      </w:r>
    </w:p>
    <w:p w:rsidR="00235990" w:rsidRDefault="00235990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ells invest energy by consuming ATP – cells need to produce glucose </w:t>
      </w:r>
    </w:p>
    <w:p w:rsidR="00235990" w:rsidRDefault="00235990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ri cycle</w:t>
      </w:r>
    </w:p>
    <w:p w:rsidR="00FB182E" w:rsidRDefault="00735A30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From glucose to glucow-6-phosphate – hexokinase and the reverse is glucose-6-phosphase – when G6P is too much – hexokinase is inhibited</w:t>
      </w:r>
      <w:r w:rsidR="00A00FE3">
        <w:rPr>
          <w:rFonts w:ascii="Arial" w:hAnsi="Arial" w:cs="Arial"/>
          <w:sz w:val="24"/>
          <w:szCs w:val="40"/>
        </w:rPr>
        <w:t xml:space="preserve"> – activates G6Pase to make more glucose</w:t>
      </w:r>
    </w:p>
    <w:p w:rsidR="000F365E" w:rsidRDefault="000F365E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trol point 2 – reaction 3</w:t>
      </w:r>
      <w:r w:rsidR="006259C4">
        <w:rPr>
          <w:rFonts w:ascii="Arial" w:hAnsi="Arial" w:cs="Arial"/>
          <w:sz w:val="24"/>
          <w:szCs w:val="40"/>
        </w:rPr>
        <w:t xml:space="preserve"> – Glycolysis has ATP as inhibitor</w:t>
      </w:r>
      <w:r w:rsidR="00BE541E">
        <w:rPr>
          <w:rFonts w:ascii="Arial" w:hAnsi="Arial" w:cs="Arial"/>
          <w:sz w:val="24"/>
          <w:szCs w:val="40"/>
        </w:rPr>
        <w:t xml:space="preserve"> – when there is too much ATP, cells don’t need more</w:t>
      </w:r>
      <w:r w:rsidR="00313B11">
        <w:rPr>
          <w:rFonts w:ascii="Arial" w:hAnsi="Arial" w:cs="Arial"/>
          <w:sz w:val="24"/>
          <w:szCs w:val="40"/>
        </w:rPr>
        <w:t xml:space="preserve"> – too much AMP and ADP need to produce more ATP</w:t>
      </w:r>
    </w:p>
    <w:p w:rsidR="002807D3" w:rsidRDefault="002807D3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trol point 3</w:t>
      </w:r>
      <w:r w:rsidR="007F6763">
        <w:rPr>
          <w:rFonts w:ascii="Arial" w:hAnsi="Arial" w:cs="Arial"/>
          <w:sz w:val="24"/>
          <w:szCs w:val="40"/>
        </w:rPr>
        <w:t xml:space="preserve"> – glucagon and insulin are hormone – insulin inhibits gluconeogenesis – insulin degrades glucose – glucagon is the opposite</w:t>
      </w:r>
    </w:p>
    <w:p w:rsidR="00C201CE" w:rsidRDefault="00C201CE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lysis can use fructose, galactose, and mannose – different ATP use</w:t>
      </w:r>
    </w:p>
    <w:p w:rsidR="00C201CE" w:rsidRDefault="00C201CE" w:rsidP="00FB3F7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ored sugar</w:t>
      </w:r>
    </w:p>
    <w:p w:rsidR="00C201CE" w:rsidRDefault="00C201CE" w:rsidP="00C201C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ells have storage of glycogen – go to glucose through glycolysis – degrade long polymer into saccharide or polysaccharide – reaction to generate glucose-1-phosphate</w:t>
      </w:r>
    </w:p>
    <w:p w:rsidR="00C201CE" w:rsidRDefault="00C201CE" w:rsidP="00C201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-4 alpha linkage in glycogen</w:t>
      </w:r>
    </w:p>
    <w:p w:rsidR="00C201CE" w:rsidRDefault="00C201CE" w:rsidP="00C201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gen is how we store glucose</w:t>
      </w:r>
    </w:p>
    <w:p w:rsidR="00C201CE" w:rsidRDefault="002722EE" w:rsidP="00C201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ogen is not linear – if 1-4 alpha linkage – branching is 1-6 </w:t>
      </w:r>
    </w:p>
    <w:p w:rsidR="002722EE" w:rsidRPr="001D7441" w:rsidRDefault="00CF1553" w:rsidP="00C201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ranching</w:t>
      </w:r>
      <w:r w:rsidR="002722EE">
        <w:rPr>
          <w:rFonts w:ascii="Arial" w:hAnsi="Arial" w:cs="Arial"/>
          <w:sz w:val="24"/>
          <w:szCs w:val="40"/>
        </w:rPr>
        <w:t xml:space="preserve"> can pack better and store more glucose</w:t>
      </w:r>
    </w:p>
    <w:sectPr w:rsidR="002722EE" w:rsidRPr="001D744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kxqAe+9AIEsAAAA"/>
  </w:docVars>
  <w:rsids>
    <w:rsidRoot w:val="001179A8"/>
    <w:rsid w:val="00007D72"/>
    <w:rsid w:val="000156A5"/>
    <w:rsid w:val="000173F7"/>
    <w:rsid w:val="000211E6"/>
    <w:rsid w:val="00033D33"/>
    <w:rsid w:val="000344EA"/>
    <w:rsid w:val="0003627E"/>
    <w:rsid w:val="00044B13"/>
    <w:rsid w:val="000455B0"/>
    <w:rsid w:val="00060B0B"/>
    <w:rsid w:val="00063AA0"/>
    <w:rsid w:val="00082821"/>
    <w:rsid w:val="00083DA5"/>
    <w:rsid w:val="00084AA1"/>
    <w:rsid w:val="00090FF5"/>
    <w:rsid w:val="000A530F"/>
    <w:rsid w:val="000D55D7"/>
    <w:rsid w:val="000E4D95"/>
    <w:rsid w:val="000F365E"/>
    <w:rsid w:val="0010234C"/>
    <w:rsid w:val="0010528F"/>
    <w:rsid w:val="001179A8"/>
    <w:rsid w:val="0013061D"/>
    <w:rsid w:val="00147716"/>
    <w:rsid w:val="0015295A"/>
    <w:rsid w:val="00154994"/>
    <w:rsid w:val="00174C3A"/>
    <w:rsid w:val="0019707E"/>
    <w:rsid w:val="001A076E"/>
    <w:rsid w:val="001B363D"/>
    <w:rsid w:val="001C2403"/>
    <w:rsid w:val="001C2A91"/>
    <w:rsid w:val="001C3239"/>
    <w:rsid w:val="001C4831"/>
    <w:rsid w:val="001C7319"/>
    <w:rsid w:val="001D5C9E"/>
    <w:rsid w:val="001D7441"/>
    <w:rsid w:val="001E18C0"/>
    <w:rsid w:val="00200229"/>
    <w:rsid w:val="00207E37"/>
    <w:rsid w:val="00220B22"/>
    <w:rsid w:val="002315B4"/>
    <w:rsid w:val="00231A56"/>
    <w:rsid w:val="00235990"/>
    <w:rsid w:val="002407F2"/>
    <w:rsid w:val="00243B08"/>
    <w:rsid w:val="00246632"/>
    <w:rsid w:val="00257C33"/>
    <w:rsid w:val="002612BD"/>
    <w:rsid w:val="00261939"/>
    <w:rsid w:val="002722EE"/>
    <w:rsid w:val="00276885"/>
    <w:rsid w:val="002772F7"/>
    <w:rsid w:val="002807D3"/>
    <w:rsid w:val="0028178E"/>
    <w:rsid w:val="002866DF"/>
    <w:rsid w:val="00286FDC"/>
    <w:rsid w:val="00295746"/>
    <w:rsid w:val="00297E8B"/>
    <w:rsid w:val="002A6067"/>
    <w:rsid w:val="002C20A6"/>
    <w:rsid w:val="002C25CF"/>
    <w:rsid w:val="002C4510"/>
    <w:rsid w:val="002C6053"/>
    <w:rsid w:val="002D4F2A"/>
    <w:rsid w:val="002D6781"/>
    <w:rsid w:val="002E4245"/>
    <w:rsid w:val="002F411C"/>
    <w:rsid w:val="002F6623"/>
    <w:rsid w:val="00305FEB"/>
    <w:rsid w:val="003123AB"/>
    <w:rsid w:val="00313216"/>
    <w:rsid w:val="00313B11"/>
    <w:rsid w:val="003268E7"/>
    <w:rsid w:val="0033063B"/>
    <w:rsid w:val="00330A7C"/>
    <w:rsid w:val="00330F1A"/>
    <w:rsid w:val="003421E8"/>
    <w:rsid w:val="0034562A"/>
    <w:rsid w:val="003456C9"/>
    <w:rsid w:val="00353999"/>
    <w:rsid w:val="0035665D"/>
    <w:rsid w:val="00357D57"/>
    <w:rsid w:val="00360EB6"/>
    <w:rsid w:val="00365C6A"/>
    <w:rsid w:val="00366A9F"/>
    <w:rsid w:val="00373957"/>
    <w:rsid w:val="00377301"/>
    <w:rsid w:val="00396104"/>
    <w:rsid w:val="00396C6D"/>
    <w:rsid w:val="003A178D"/>
    <w:rsid w:val="003B02B3"/>
    <w:rsid w:val="003B541C"/>
    <w:rsid w:val="003C025A"/>
    <w:rsid w:val="003C1468"/>
    <w:rsid w:val="003C3F04"/>
    <w:rsid w:val="003D0E58"/>
    <w:rsid w:val="003D22DA"/>
    <w:rsid w:val="003D439C"/>
    <w:rsid w:val="003E4B96"/>
    <w:rsid w:val="004008F4"/>
    <w:rsid w:val="00402249"/>
    <w:rsid w:val="004047BA"/>
    <w:rsid w:val="00415EB6"/>
    <w:rsid w:val="004177DA"/>
    <w:rsid w:val="0042370B"/>
    <w:rsid w:val="00423E55"/>
    <w:rsid w:val="00427468"/>
    <w:rsid w:val="00437370"/>
    <w:rsid w:val="004375F7"/>
    <w:rsid w:val="00446485"/>
    <w:rsid w:val="00456D79"/>
    <w:rsid w:val="0045752E"/>
    <w:rsid w:val="00461043"/>
    <w:rsid w:val="00463E30"/>
    <w:rsid w:val="0046686A"/>
    <w:rsid w:val="00467030"/>
    <w:rsid w:val="004913AB"/>
    <w:rsid w:val="00493124"/>
    <w:rsid w:val="004A32F3"/>
    <w:rsid w:val="004B0175"/>
    <w:rsid w:val="004B344F"/>
    <w:rsid w:val="004B6F69"/>
    <w:rsid w:val="004B6F86"/>
    <w:rsid w:val="004D515C"/>
    <w:rsid w:val="004E0236"/>
    <w:rsid w:val="004F4563"/>
    <w:rsid w:val="00520193"/>
    <w:rsid w:val="005216D4"/>
    <w:rsid w:val="005321CB"/>
    <w:rsid w:val="005376DD"/>
    <w:rsid w:val="00540C0C"/>
    <w:rsid w:val="00543289"/>
    <w:rsid w:val="00555F0C"/>
    <w:rsid w:val="00560909"/>
    <w:rsid w:val="005645B5"/>
    <w:rsid w:val="00567626"/>
    <w:rsid w:val="00576686"/>
    <w:rsid w:val="0058650A"/>
    <w:rsid w:val="005B0163"/>
    <w:rsid w:val="005B12CA"/>
    <w:rsid w:val="005B1EEE"/>
    <w:rsid w:val="005B37EC"/>
    <w:rsid w:val="005C2D44"/>
    <w:rsid w:val="005C45ED"/>
    <w:rsid w:val="005C6F03"/>
    <w:rsid w:val="005D45D0"/>
    <w:rsid w:val="005F5517"/>
    <w:rsid w:val="005F5D30"/>
    <w:rsid w:val="006025AD"/>
    <w:rsid w:val="0060479B"/>
    <w:rsid w:val="00612CC4"/>
    <w:rsid w:val="006259C4"/>
    <w:rsid w:val="00630593"/>
    <w:rsid w:val="006361A1"/>
    <w:rsid w:val="0063703D"/>
    <w:rsid w:val="00642C4F"/>
    <w:rsid w:val="00644A81"/>
    <w:rsid w:val="006540C2"/>
    <w:rsid w:val="00656C0E"/>
    <w:rsid w:val="006640C9"/>
    <w:rsid w:val="0066527C"/>
    <w:rsid w:val="006728FD"/>
    <w:rsid w:val="00677FE5"/>
    <w:rsid w:val="00682105"/>
    <w:rsid w:val="006909B8"/>
    <w:rsid w:val="00693C8F"/>
    <w:rsid w:val="006B653F"/>
    <w:rsid w:val="006C3281"/>
    <w:rsid w:val="006C7EA1"/>
    <w:rsid w:val="006D0A54"/>
    <w:rsid w:val="006D5F25"/>
    <w:rsid w:val="006E1ECD"/>
    <w:rsid w:val="007105B3"/>
    <w:rsid w:val="0071132A"/>
    <w:rsid w:val="007140D0"/>
    <w:rsid w:val="007206E6"/>
    <w:rsid w:val="0072091C"/>
    <w:rsid w:val="00735A30"/>
    <w:rsid w:val="00740AA1"/>
    <w:rsid w:val="00746239"/>
    <w:rsid w:val="00747A0F"/>
    <w:rsid w:val="00747AAB"/>
    <w:rsid w:val="007516FB"/>
    <w:rsid w:val="007537CD"/>
    <w:rsid w:val="007539C8"/>
    <w:rsid w:val="00765938"/>
    <w:rsid w:val="007703D6"/>
    <w:rsid w:val="00770AD4"/>
    <w:rsid w:val="007816A3"/>
    <w:rsid w:val="00791DE1"/>
    <w:rsid w:val="00793E4C"/>
    <w:rsid w:val="00796349"/>
    <w:rsid w:val="007A5FDF"/>
    <w:rsid w:val="007B0FFC"/>
    <w:rsid w:val="007B1CCB"/>
    <w:rsid w:val="007B1E19"/>
    <w:rsid w:val="007B3E26"/>
    <w:rsid w:val="007B5A16"/>
    <w:rsid w:val="007C2A73"/>
    <w:rsid w:val="007D0E29"/>
    <w:rsid w:val="007E0D82"/>
    <w:rsid w:val="007F02BF"/>
    <w:rsid w:val="007F6763"/>
    <w:rsid w:val="007F6EC9"/>
    <w:rsid w:val="007F7711"/>
    <w:rsid w:val="00802555"/>
    <w:rsid w:val="00811993"/>
    <w:rsid w:val="00817B67"/>
    <w:rsid w:val="008211AB"/>
    <w:rsid w:val="0082680F"/>
    <w:rsid w:val="008316D5"/>
    <w:rsid w:val="00836278"/>
    <w:rsid w:val="008515C8"/>
    <w:rsid w:val="00853D9B"/>
    <w:rsid w:val="00856BD2"/>
    <w:rsid w:val="00870CCA"/>
    <w:rsid w:val="00886AF7"/>
    <w:rsid w:val="00887C9A"/>
    <w:rsid w:val="008948EE"/>
    <w:rsid w:val="008A066A"/>
    <w:rsid w:val="008A3F42"/>
    <w:rsid w:val="008B3853"/>
    <w:rsid w:val="008B4BC0"/>
    <w:rsid w:val="008B4D80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153E6"/>
    <w:rsid w:val="00920A6E"/>
    <w:rsid w:val="009247E0"/>
    <w:rsid w:val="009327E7"/>
    <w:rsid w:val="0093762D"/>
    <w:rsid w:val="00962DBC"/>
    <w:rsid w:val="00965EF0"/>
    <w:rsid w:val="00976791"/>
    <w:rsid w:val="0097704B"/>
    <w:rsid w:val="00984079"/>
    <w:rsid w:val="009920A0"/>
    <w:rsid w:val="00992122"/>
    <w:rsid w:val="009935C5"/>
    <w:rsid w:val="00997E67"/>
    <w:rsid w:val="009B4E33"/>
    <w:rsid w:val="009C1EF1"/>
    <w:rsid w:val="009C2EEE"/>
    <w:rsid w:val="009D050D"/>
    <w:rsid w:val="009E19CA"/>
    <w:rsid w:val="009E4FB2"/>
    <w:rsid w:val="009F0253"/>
    <w:rsid w:val="009F5AFE"/>
    <w:rsid w:val="00A00FE3"/>
    <w:rsid w:val="00A111B8"/>
    <w:rsid w:val="00A147EB"/>
    <w:rsid w:val="00A17325"/>
    <w:rsid w:val="00A43F48"/>
    <w:rsid w:val="00A47BD2"/>
    <w:rsid w:val="00A50A41"/>
    <w:rsid w:val="00A56E04"/>
    <w:rsid w:val="00A611B5"/>
    <w:rsid w:val="00A633F2"/>
    <w:rsid w:val="00A66087"/>
    <w:rsid w:val="00A710A6"/>
    <w:rsid w:val="00A81DB8"/>
    <w:rsid w:val="00A83BA0"/>
    <w:rsid w:val="00A8668A"/>
    <w:rsid w:val="00A91FFF"/>
    <w:rsid w:val="00AA0E55"/>
    <w:rsid w:val="00AA6742"/>
    <w:rsid w:val="00AC052B"/>
    <w:rsid w:val="00AC78B4"/>
    <w:rsid w:val="00AC7B70"/>
    <w:rsid w:val="00AD140A"/>
    <w:rsid w:val="00AE04B9"/>
    <w:rsid w:val="00AE6F58"/>
    <w:rsid w:val="00AF0342"/>
    <w:rsid w:val="00AF055A"/>
    <w:rsid w:val="00AF3C56"/>
    <w:rsid w:val="00AF4F64"/>
    <w:rsid w:val="00B0349E"/>
    <w:rsid w:val="00B052B5"/>
    <w:rsid w:val="00B10B77"/>
    <w:rsid w:val="00B10E2D"/>
    <w:rsid w:val="00B13919"/>
    <w:rsid w:val="00B15038"/>
    <w:rsid w:val="00B17AA3"/>
    <w:rsid w:val="00B2072D"/>
    <w:rsid w:val="00B21746"/>
    <w:rsid w:val="00B3031E"/>
    <w:rsid w:val="00B31F40"/>
    <w:rsid w:val="00B3370E"/>
    <w:rsid w:val="00B34869"/>
    <w:rsid w:val="00B35DC5"/>
    <w:rsid w:val="00B370B4"/>
    <w:rsid w:val="00B403B2"/>
    <w:rsid w:val="00B44096"/>
    <w:rsid w:val="00B4584E"/>
    <w:rsid w:val="00B579A9"/>
    <w:rsid w:val="00B73C85"/>
    <w:rsid w:val="00B77A33"/>
    <w:rsid w:val="00B84E33"/>
    <w:rsid w:val="00B86D68"/>
    <w:rsid w:val="00B905E1"/>
    <w:rsid w:val="00B95592"/>
    <w:rsid w:val="00BA2C5D"/>
    <w:rsid w:val="00BA5118"/>
    <w:rsid w:val="00BA5282"/>
    <w:rsid w:val="00BB7FF3"/>
    <w:rsid w:val="00BD625F"/>
    <w:rsid w:val="00BE541E"/>
    <w:rsid w:val="00BE74C4"/>
    <w:rsid w:val="00BF4612"/>
    <w:rsid w:val="00BF4D73"/>
    <w:rsid w:val="00C0095F"/>
    <w:rsid w:val="00C048A7"/>
    <w:rsid w:val="00C1341D"/>
    <w:rsid w:val="00C201CE"/>
    <w:rsid w:val="00C2079E"/>
    <w:rsid w:val="00C207AF"/>
    <w:rsid w:val="00C235A6"/>
    <w:rsid w:val="00C261BD"/>
    <w:rsid w:val="00C3478C"/>
    <w:rsid w:val="00C36F26"/>
    <w:rsid w:val="00C51CA0"/>
    <w:rsid w:val="00C55E5C"/>
    <w:rsid w:val="00C6192E"/>
    <w:rsid w:val="00C62C22"/>
    <w:rsid w:val="00C72CCC"/>
    <w:rsid w:val="00C748B6"/>
    <w:rsid w:val="00C84B2E"/>
    <w:rsid w:val="00C92EAD"/>
    <w:rsid w:val="00C94758"/>
    <w:rsid w:val="00CA0672"/>
    <w:rsid w:val="00CA1215"/>
    <w:rsid w:val="00CA4AAB"/>
    <w:rsid w:val="00CA5A59"/>
    <w:rsid w:val="00CB01D2"/>
    <w:rsid w:val="00CB3EC7"/>
    <w:rsid w:val="00CB6977"/>
    <w:rsid w:val="00CC000D"/>
    <w:rsid w:val="00CC5BEB"/>
    <w:rsid w:val="00CE1CE7"/>
    <w:rsid w:val="00CF1553"/>
    <w:rsid w:val="00CF55FD"/>
    <w:rsid w:val="00D0439A"/>
    <w:rsid w:val="00D13C43"/>
    <w:rsid w:val="00D160EC"/>
    <w:rsid w:val="00D21F0B"/>
    <w:rsid w:val="00D27194"/>
    <w:rsid w:val="00D27871"/>
    <w:rsid w:val="00D310BC"/>
    <w:rsid w:val="00D33033"/>
    <w:rsid w:val="00D43F1B"/>
    <w:rsid w:val="00D44B1C"/>
    <w:rsid w:val="00D46893"/>
    <w:rsid w:val="00D51C8A"/>
    <w:rsid w:val="00D56E87"/>
    <w:rsid w:val="00D65577"/>
    <w:rsid w:val="00D672AE"/>
    <w:rsid w:val="00D75373"/>
    <w:rsid w:val="00D7581B"/>
    <w:rsid w:val="00D800D0"/>
    <w:rsid w:val="00D914CD"/>
    <w:rsid w:val="00D91F49"/>
    <w:rsid w:val="00D9319B"/>
    <w:rsid w:val="00D96680"/>
    <w:rsid w:val="00DA18E6"/>
    <w:rsid w:val="00DA797F"/>
    <w:rsid w:val="00DA7F54"/>
    <w:rsid w:val="00DB5E87"/>
    <w:rsid w:val="00DC04FD"/>
    <w:rsid w:val="00DC1F44"/>
    <w:rsid w:val="00DD1F13"/>
    <w:rsid w:val="00DD2E2F"/>
    <w:rsid w:val="00DD7687"/>
    <w:rsid w:val="00DE128F"/>
    <w:rsid w:val="00DF27E6"/>
    <w:rsid w:val="00DF6834"/>
    <w:rsid w:val="00E2045C"/>
    <w:rsid w:val="00E23A66"/>
    <w:rsid w:val="00E25EA6"/>
    <w:rsid w:val="00E27192"/>
    <w:rsid w:val="00E43F9A"/>
    <w:rsid w:val="00E4551D"/>
    <w:rsid w:val="00E458F6"/>
    <w:rsid w:val="00E54B6F"/>
    <w:rsid w:val="00E571C9"/>
    <w:rsid w:val="00E62A8A"/>
    <w:rsid w:val="00E67087"/>
    <w:rsid w:val="00E722CA"/>
    <w:rsid w:val="00E915B5"/>
    <w:rsid w:val="00E957E9"/>
    <w:rsid w:val="00EA5125"/>
    <w:rsid w:val="00EA7CF1"/>
    <w:rsid w:val="00EB52BC"/>
    <w:rsid w:val="00EC6030"/>
    <w:rsid w:val="00EC7A04"/>
    <w:rsid w:val="00EC7B12"/>
    <w:rsid w:val="00ED452A"/>
    <w:rsid w:val="00ED716A"/>
    <w:rsid w:val="00EE26E7"/>
    <w:rsid w:val="00EE417E"/>
    <w:rsid w:val="00EF25FF"/>
    <w:rsid w:val="00F02AAF"/>
    <w:rsid w:val="00F043CD"/>
    <w:rsid w:val="00F04820"/>
    <w:rsid w:val="00F04F8D"/>
    <w:rsid w:val="00F0558D"/>
    <w:rsid w:val="00F06C29"/>
    <w:rsid w:val="00F15A77"/>
    <w:rsid w:val="00F16CDE"/>
    <w:rsid w:val="00F17377"/>
    <w:rsid w:val="00F2394F"/>
    <w:rsid w:val="00F3138A"/>
    <w:rsid w:val="00F41261"/>
    <w:rsid w:val="00F4717A"/>
    <w:rsid w:val="00F66388"/>
    <w:rsid w:val="00F72524"/>
    <w:rsid w:val="00F729B6"/>
    <w:rsid w:val="00F74120"/>
    <w:rsid w:val="00F7533C"/>
    <w:rsid w:val="00F80938"/>
    <w:rsid w:val="00F826CD"/>
    <w:rsid w:val="00F85E60"/>
    <w:rsid w:val="00F8769D"/>
    <w:rsid w:val="00F968F4"/>
    <w:rsid w:val="00FA6CF5"/>
    <w:rsid w:val="00FB182E"/>
    <w:rsid w:val="00FB1D52"/>
    <w:rsid w:val="00FB2A5E"/>
    <w:rsid w:val="00FB37B6"/>
    <w:rsid w:val="00FB3F79"/>
    <w:rsid w:val="00FB6ED8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4</TotalTime>
  <Pages>2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424</cp:revision>
  <dcterms:created xsi:type="dcterms:W3CDTF">2022-03-19T08:30:00Z</dcterms:created>
  <dcterms:modified xsi:type="dcterms:W3CDTF">2022-04-08T06:46:00Z</dcterms:modified>
</cp:coreProperties>
</file>